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3159D" w14:textId="77777777" w:rsidR="002825E7" w:rsidRDefault="00000000">
      <w:pPr>
        <w:pStyle w:val="FirstParagraph"/>
      </w:pPr>
      <w:r>
        <w:rPr>
          <w:b/>
        </w:rPr>
        <w:t>Declaration of interests</w:t>
      </w:r>
      <w:r>
        <w:br/>
        <w:t> </w:t>
      </w:r>
      <w:r>
        <w:br/>
        <w:t>☐ The authors declare that they have no known competing financial interests or personal relationships that could have appeared to influence the work reported in this paper.</w:t>
      </w:r>
      <w:r>
        <w:br/>
        <w:t> </w:t>
      </w:r>
      <w:r>
        <w:br/>
        <w:t>☒ The authors declare the following financial interests/personal relationships which may be considered as potential competing interests:</w:t>
      </w:r>
      <w:r>
        <w:br/>
      </w:r>
    </w:p>
    <w:tbl>
      <w:tblPr>
        <w:tblStyle w:val="Table"/>
        <w:tblW w:w="0" w:type="pct"/>
        <w:tblLook w:val="0000" w:firstRow="0" w:lastRow="0" w:firstColumn="0" w:lastColumn="0" w:noHBand="0" w:noVBand="0"/>
      </w:tblPr>
      <w:tblGrid>
        <w:gridCol w:w="9360"/>
      </w:tblGrid>
      <w:tr w:rsidR="002825E7" w14:paraId="39B9FE3D" w14:textId="77777777">
        <w:tc>
          <w:tcPr>
            <w:tcW w:w="0" w:type="auto"/>
          </w:tcPr>
          <w:p w14:paraId="196102ED" w14:textId="77777777" w:rsidR="002825E7" w:rsidRDefault="00000000">
            <w:pPr>
              <w:pStyle w:val="Compact"/>
            </w:pPr>
            <w:r>
              <w:t>Matt Liebman reports financial support was provided by Iowa State University Iowa Nutrient Research Center. Matt Liebman reports was provided by Iowa State University Plant Sciences Institute. Sotirios Archontoulis reports was provided by Foundation for Food and Agriculture Research. Sotirios Archontoulis reports financial support was provided by US Department of Agriculture.</w:t>
            </w:r>
          </w:p>
        </w:tc>
      </w:tr>
    </w:tbl>
    <w:p w14:paraId="2F5B3038" w14:textId="77777777" w:rsidR="00A454EE" w:rsidRDefault="00A454EE"/>
    <w:sectPr w:rsidR="00A454EE" w:rsidSect="00852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A3EE3" w14:textId="77777777" w:rsidR="00A454EE" w:rsidRDefault="00A454EE">
      <w:pPr>
        <w:spacing w:after="0"/>
      </w:pPr>
      <w:r>
        <w:separator/>
      </w:r>
    </w:p>
  </w:endnote>
  <w:endnote w:type="continuationSeparator" w:id="0">
    <w:p w14:paraId="1F774D37" w14:textId="77777777" w:rsidR="00A454EE" w:rsidRDefault="00A45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1CB27" w14:textId="77777777" w:rsidR="00A454EE" w:rsidRDefault="00A454EE">
      <w:r>
        <w:separator/>
      </w:r>
    </w:p>
  </w:footnote>
  <w:footnote w:type="continuationSeparator" w:id="0">
    <w:p w14:paraId="0EEE93F4" w14:textId="77777777" w:rsidR="00A454EE" w:rsidRDefault="00A45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02A2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58148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5E7"/>
    <w:rsid w:val="004E29B3"/>
    <w:rsid w:val="00590D07"/>
    <w:rsid w:val="00784D58"/>
    <w:rsid w:val="008A1CC4"/>
    <w:rsid w:val="008D6863"/>
    <w:rsid w:val="00A454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35A2"/>
  <w15:docId w15:val="{6ABCE079-7ED9-48F4-9EAB-57CE229A3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link w:val="SourceCode"/>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na Nichols</dc:creator>
  <cp:keywords/>
  <cp:lastModifiedBy>Gina Nichols</cp:lastModifiedBy>
  <cp:revision>2</cp:revision>
  <dcterms:created xsi:type="dcterms:W3CDTF">2022-12-22T20:05:00Z</dcterms:created>
  <dcterms:modified xsi:type="dcterms:W3CDTF">2022-12-22T20:05:00Z</dcterms:modified>
</cp:coreProperties>
</file>